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5C446" w14:textId="521A9A64" w:rsidR="0097425D" w:rsidRPr="0079308C" w:rsidRDefault="0097425D" w:rsidP="0097425D">
      <w:pPr>
        <w:rPr>
          <w:b/>
        </w:rPr>
      </w:pPr>
      <w:r>
        <w:rPr>
          <w:b/>
          <w:u w:val="single"/>
        </w:rPr>
        <w:t>Candidates Name: Hannah Waithira Irungu</w:t>
      </w:r>
    </w:p>
    <w:p w14:paraId="32489DDB" w14:textId="77777777" w:rsidR="0097425D" w:rsidRDefault="0097425D" w:rsidP="0097425D">
      <w:pPr>
        <w:ind w:left="720"/>
        <w:rPr>
          <w:b/>
        </w:rPr>
      </w:pPr>
      <w:r w:rsidRPr="00EA4C29">
        <w:rPr>
          <w:b/>
        </w:rPr>
        <w:t>Assignment 1</w:t>
      </w:r>
    </w:p>
    <w:p w14:paraId="188B7425" w14:textId="7084D0BC" w:rsidR="0097425D" w:rsidRDefault="0097425D" w:rsidP="0097425D">
      <w:pPr>
        <w:ind w:left="720"/>
      </w:pPr>
      <w:r w:rsidRPr="00EA4C29">
        <w:rPr>
          <w:b/>
        </w:rPr>
        <w:t xml:space="preserve"> </w:t>
      </w:r>
      <w:r w:rsidRPr="00FF6431">
        <w:rPr>
          <w:b/>
        </w:rPr>
        <w:t>Task: ​</w:t>
      </w:r>
      <w:r>
        <w:t xml:space="preserve"> Test this application and document any bugs or unexpected behavior that you come across. For the issues you find, please provide documentation so that they can be reproduced. No need to exhaustively document every issue that you find. Just provide a sample!  </w:t>
      </w:r>
    </w:p>
    <w:p w14:paraId="0EE7995C" w14:textId="095FCBCF" w:rsidR="0097425D" w:rsidRDefault="0097425D" w:rsidP="0097425D">
      <w:pPr>
        <w:rPr>
          <w:b/>
        </w:rPr>
      </w:pPr>
      <w:r>
        <w:rPr>
          <w:b/>
        </w:rPr>
        <w:t>BUGS</w:t>
      </w:r>
    </w:p>
    <w:p w14:paraId="3B1A80AB" w14:textId="4CE6E780" w:rsidR="00465DF6" w:rsidRDefault="00465DF6" w:rsidP="0097425D">
      <w:pPr>
        <w:rPr>
          <w:b/>
        </w:rPr>
      </w:pPr>
      <w:r>
        <w:rPr>
          <w:b/>
        </w:rPr>
        <w:t>Bug 1</w:t>
      </w:r>
    </w:p>
    <w:p w14:paraId="67B7F9D0" w14:textId="11C12A00" w:rsidR="00465DF6" w:rsidRDefault="00465DF6" w:rsidP="00465DF6">
      <w:r>
        <w:t>Module</w:t>
      </w:r>
      <w:r w:rsidR="00B610C3">
        <w:t>:Bills</w:t>
      </w:r>
    </w:p>
    <w:p w14:paraId="3A75024A" w14:textId="4809CFFF" w:rsidR="00B610C3" w:rsidRDefault="00B610C3" w:rsidP="00465DF6">
      <w:r>
        <w:t>Sub module: Airtime and Bundles</w:t>
      </w:r>
    </w:p>
    <w:p w14:paraId="77BEF10E" w14:textId="63DF5229" w:rsidR="0097425D" w:rsidRPr="0097425D" w:rsidRDefault="0097425D">
      <w:pPr>
        <w:rPr>
          <w:b/>
          <w:bCs/>
        </w:rPr>
      </w:pPr>
      <w:r w:rsidRPr="0097425D">
        <w:rPr>
          <w:b/>
          <w:bCs/>
        </w:rPr>
        <w:t>Bug description</w:t>
      </w:r>
    </w:p>
    <w:p w14:paraId="036A6DC5" w14:textId="26A3E91B" w:rsidR="00C608A1" w:rsidRDefault="00C608A1" w:rsidP="00C608A1">
      <w:r>
        <w:t>The Safaricom postpaid for the airtime purchase under the module airtime purchase is not working</w:t>
      </w:r>
      <w:r w:rsidR="00B91616">
        <w:t xml:space="preserve"> using mozilla firefox browser and using the credentials of the customer Charles Irungu with a valid username and password.</w:t>
      </w:r>
    </w:p>
    <w:p w14:paraId="59BE8691" w14:textId="7178DF98" w:rsidR="0097425D" w:rsidRDefault="0097425D">
      <w:pPr>
        <w:rPr>
          <w:b/>
          <w:bCs/>
        </w:rPr>
      </w:pPr>
      <w:r w:rsidRPr="0097425D">
        <w:rPr>
          <w:b/>
          <w:bCs/>
        </w:rPr>
        <w:t>Steps to reproduce the bug</w:t>
      </w:r>
    </w:p>
    <w:p w14:paraId="4526CBD9" w14:textId="5598FAA4" w:rsidR="0097425D" w:rsidRDefault="00D44A4C" w:rsidP="00C608A1">
      <w:pPr>
        <w:pStyle w:val="ListParagraph"/>
        <w:numPr>
          <w:ilvl w:val="0"/>
          <w:numId w:val="1"/>
        </w:numPr>
      </w:pPr>
      <w:r>
        <w:t xml:space="preserve">Navigate to the URL </w:t>
      </w:r>
      <w:hyperlink r:id="rId5" w:history="1">
        <w:r w:rsidRPr="005C531C">
          <w:rPr>
            <w:rStyle w:val="Hyperlink"/>
          </w:rPr>
          <w:t>https://retail-onlinebanking-uat.co-opbank.co.ke/iportalweb/iRetail@1</w:t>
        </w:r>
      </w:hyperlink>
    </w:p>
    <w:p w14:paraId="536D1605" w14:textId="3D5C672C" w:rsidR="00D44A4C" w:rsidRDefault="00D44A4C" w:rsidP="00C608A1">
      <w:pPr>
        <w:pStyle w:val="ListParagraph"/>
        <w:numPr>
          <w:ilvl w:val="0"/>
          <w:numId w:val="1"/>
        </w:numPr>
      </w:pPr>
      <w:r>
        <w:t>Login using a valid username and password</w:t>
      </w:r>
    </w:p>
    <w:p w14:paraId="000F9B2B" w14:textId="57E730DA" w:rsidR="0097425D" w:rsidRDefault="00D44A4C" w:rsidP="00C608A1">
      <w:pPr>
        <w:pStyle w:val="ListParagraph"/>
        <w:numPr>
          <w:ilvl w:val="0"/>
          <w:numId w:val="1"/>
        </w:numPr>
      </w:pPr>
      <w:r>
        <w:t xml:space="preserve">Navigate to the menu Bills &gt; Airtime and Data Bundles </w:t>
      </w:r>
    </w:p>
    <w:p w14:paraId="5B4A043E" w14:textId="44BBCFAC" w:rsidR="00D44A4C" w:rsidRDefault="00766EFA" w:rsidP="00C608A1">
      <w:pPr>
        <w:pStyle w:val="ListParagraph"/>
        <w:numPr>
          <w:ilvl w:val="0"/>
          <w:numId w:val="1"/>
        </w:numPr>
      </w:pPr>
      <w:r>
        <w:t>Click on Airtime and Data Bundles menu, an Airtime purchase form page is loaded.</w:t>
      </w:r>
    </w:p>
    <w:p w14:paraId="741AE1EE" w14:textId="55430A52" w:rsidR="00766EFA" w:rsidRDefault="00766EFA" w:rsidP="00C608A1">
      <w:pPr>
        <w:pStyle w:val="ListParagraph"/>
        <w:numPr>
          <w:ilvl w:val="0"/>
          <w:numId w:val="1"/>
        </w:numPr>
      </w:pPr>
      <w:r>
        <w:t>Select post paid</w:t>
      </w:r>
    </w:p>
    <w:p w14:paraId="07EFC45C" w14:textId="7D26C939" w:rsidR="00766EFA" w:rsidRDefault="00766EFA" w:rsidP="00C608A1">
      <w:pPr>
        <w:pStyle w:val="ListParagraph"/>
        <w:numPr>
          <w:ilvl w:val="0"/>
          <w:numId w:val="1"/>
        </w:numPr>
      </w:pPr>
      <w:r>
        <w:t>An error message is displayed “sorry The Safaricom Post Paid Service is currently under maintenance”</w:t>
      </w:r>
    </w:p>
    <w:p w14:paraId="0530B8FF" w14:textId="1E95B6FC" w:rsidR="00C608A1" w:rsidRPr="00C608A1" w:rsidRDefault="00C608A1" w:rsidP="00C608A1">
      <w:pPr>
        <w:pStyle w:val="ListParagraph"/>
        <w:rPr>
          <w:b/>
          <w:bCs/>
        </w:rPr>
      </w:pPr>
      <w:r w:rsidRPr="00C608A1">
        <w:rPr>
          <w:b/>
          <w:bCs/>
        </w:rPr>
        <w:t>Expected results</w:t>
      </w:r>
    </w:p>
    <w:p w14:paraId="7099A521" w14:textId="192C5841" w:rsidR="00C608A1" w:rsidRDefault="00C608A1" w:rsidP="00C608A1">
      <w:pPr>
        <w:pStyle w:val="ListParagraph"/>
      </w:pPr>
      <w:r>
        <w:t xml:space="preserve">A customer should be able to purchase a post paid airtime </w:t>
      </w:r>
    </w:p>
    <w:p w14:paraId="3151D2C1" w14:textId="129CA5EA" w:rsidR="00C608A1" w:rsidRPr="00C608A1" w:rsidRDefault="00C608A1" w:rsidP="00C608A1">
      <w:pPr>
        <w:pStyle w:val="ListParagraph"/>
        <w:rPr>
          <w:b/>
          <w:bCs/>
        </w:rPr>
      </w:pPr>
      <w:r w:rsidRPr="00C608A1">
        <w:rPr>
          <w:b/>
          <w:bCs/>
        </w:rPr>
        <w:t>Actual results</w:t>
      </w:r>
    </w:p>
    <w:p w14:paraId="4FCE7CC1" w14:textId="5427AF2A" w:rsidR="0097425D" w:rsidRDefault="0097425D" w:rsidP="00C608A1">
      <w:pPr>
        <w:pStyle w:val="ListParagraph"/>
      </w:pPr>
      <w:r>
        <w:t>Select postpaid</w:t>
      </w:r>
      <w:r w:rsidR="00C608A1">
        <w:t xml:space="preserve"> an error message is displayed</w:t>
      </w:r>
      <w:r w:rsidR="00B91616">
        <w:t xml:space="preserve"> </w:t>
      </w:r>
      <w:r w:rsidR="00C608A1">
        <w:t>(“Sorry Safaricom post paid airtime service is currently under maintenance”)</w:t>
      </w:r>
      <w:r w:rsidR="00B91616">
        <w:t xml:space="preserve"> using mozilla firefox browser and using the credentials of the customer Charles Irungu with a valid username and password.</w:t>
      </w:r>
    </w:p>
    <w:p w14:paraId="63F8D50E" w14:textId="097333AA" w:rsidR="00B91616" w:rsidRDefault="00056F72" w:rsidP="00C608A1">
      <w:pPr>
        <w:pStyle w:val="ListParagraph"/>
        <w:rPr>
          <w:b/>
          <w:bCs/>
        </w:rPr>
      </w:pPr>
      <w:r>
        <w:rPr>
          <w:b/>
          <w:bCs/>
        </w:rPr>
        <w:t>Severeighty of the bug</w:t>
      </w:r>
    </w:p>
    <w:p w14:paraId="2391C671" w14:textId="406C5C3F" w:rsidR="00056F72" w:rsidRDefault="00056F72" w:rsidP="00C608A1">
      <w:pPr>
        <w:pStyle w:val="ListParagraph"/>
      </w:pPr>
      <w:r w:rsidRPr="00056F72">
        <w:t>High</w:t>
      </w:r>
    </w:p>
    <w:p w14:paraId="181BC590" w14:textId="03FE1654" w:rsidR="00056F72" w:rsidRDefault="00056F72" w:rsidP="00C608A1">
      <w:pPr>
        <w:pStyle w:val="ListParagraph"/>
        <w:rPr>
          <w:b/>
          <w:bCs/>
        </w:rPr>
      </w:pPr>
      <w:r w:rsidRPr="00056F72">
        <w:rPr>
          <w:b/>
          <w:bCs/>
        </w:rPr>
        <w:t>Priority of the bug</w:t>
      </w:r>
    </w:p>
    <w:p w14:paraId="45AB35D2" w14:textId="3BEB9A3E" w:rsidR="00056F72" w:rsidRDefault="00056F72" w:rsidP="00C608A1">
      <w:pPr>
        <w:pStyle w:val="ListParagraph"/>
      </w:pPr>
      <w:r w:rsidRPr="00056F72">
        <w:t>High</w:t>
      </w:r>
    </w:p>
    <w:p w14:paraId="5888FEE9" w14:textId="71752E35" w:rsidR="00056F72" w:rsidRDefault="00056F72" w:rsidP="00C608A1">
      <w:pPr>
        <w:pStyle w:val="ListParagraph"/>
      </w:pPr>
      <w:r w:rsidRPr="00056F72">
        <w:rPr>
          <w:b/>
          <w:bCs/>
        </w:rPr>
        <w:t>Bug found by</w:t>
      </w:r>
      <w:r>
        <w:t>: Hannah</w:t>
      </w:r>
    </w:p>
    <w:p w14:paraId="377A88D0" w14:textId="5B0CF623" w:rsidR="00056F72" w:rsidRDefault="00056F72" w:rsidP="00C608A1">
      <w:pPr>
        <w:pStyle w:val="ListParagraph"/>
      </w:pPr>
      <w:r w:rsidRPr="00056F72">
        <w:rPr>
          <w:b/>
          <w:bCs/>
        </w:rPr>
        <w:t>Bug assigned to</w:t>
      </w:r>
      <w:r>
        <w:t>: Developer1</w:t>
      </w:r>
    </w:p>
    <w:p w14:paraId="1B4B95E0" w14:textId="2F1D2B54" w:rsidR="00056F72" w:rsidRPr="00056F72" w:rsidRDefault="00056F72" w:rsidP="00C608A1">
      <w:pPr>
        <w:pStyle w:val="ListParagraph"/>
      </w:pPr>
      <w:r w:rsidRPr="00056F72">
        <w:rPr>
          <w:b/>
          <w:bCs/>
        </w:rPr>
        <w:t>Date the bug was found</w:t>
      </w:r>
      <w:r>
        <w:t>: 2/07/2020</w:t>
      </w:r>
    </w:p>
    <w:p w14:paraId="5B372015" w14:textId="1E38B7AF" w:rsidR="00465DF6" w:rsidRDefault="00465DF6" w:rsidP="0097425D">
      <w:pPr>
        <w:rPr>
          <w:b/>
          <w:bCs/>
        </w:rPr>
      </w:pPr>
      <w:r>
        <w:rPr>
          <w:b/>
          <w:bCs/>
        </w:rPr>
        <w:t>Bug 2</w:t>
      </w:r>
    </w:p>
    <w:p w14:paraId="54AC0FD9" w14:textId="77777777" w:rsidR="00B91616" w:rsidRDefault="00B91616" w:rsidP="00B91616">
      <w:r>
        <w:t>Module:Bills</w:t>
      </w:r>
    </w:p>
    <w:p w14:paraId="67E8EA3F" w14:textId="77777777" w:rsidR="00B91616" w:rsidRDefault="00B91616" w:rsidP="00B91616">
      <w:r>
        <w:t>Sub module: Airtime and Bundles</w:t>
      </w:r>
    </w:p>
    <w:p w14:paraId="1ADB5098" w14:textId="61D59EBA" w:rsidR="0097425D" w:rsidRPr="0097425D" w:rsidRDefault="0097425D" w:rsidP="0097425D">
      <w:pPr>
        <w:rPr>
          <w:b/>
          <w:bCs/>
        </w:rPr>
      </w:pPr>
      <w:r w:rsidRPr="0097425D">
        <w:rPr>
          <w:b/>
          <w:bCs/>
        </w:rPr>
        <w:lastRenderedPageBreak/>
        <w:t>Bug description</w:t>
      </w:r>
    </w:p>
    <w:p w14:paraId="71AB117C" w14:textId="77777777" w:rsidR="00C608A1" w:rsidRDefault="00C608A1" w:rsidP="00C608A1">
      <w:r>
        <w:t>Airtime purchase for the Airtel, Telkom and Faiba are not working, the buttons are not clickable</w:t>
      </w:r>
    </w:p>
    <w:p w14:paraId="0FC75D3D" w14:textId="77777777" w:rsidR="00766EFA" w:rsidRDefault="00766EFA" w:rsidP="00766EFA">
      <w:pPr>
        <w:pStyle w:val="ListParagraph"/>
        <w:numPr>
          <w:ilvl w:val="0"/>
          <w:numId w:val="2"/>
        </w:numPr>
      </w:pPr>
      <w:r>
        <w:t xml:space="preserve">Navigate to the URL </w:t>
      </w:r>
      <w:hyperlink r:id="rId6" w:history="1">
        <w:r w:rsidRPr="005C531C">
          <w:rPr>
            <w:rStyle w:val="Hyperlink"/>
          </w:rPr>
          <w:t>https://retail-onlinebanking-uat.co-opbank.co.ke/iportalweb/iRetail@1</w:t>
        </w:r>
      </w:hyperlink>
    </w:p>
    <w:p w14:paraId="50CDBE05" w14:textId="19F283BB" w:rsidR="00766EFA" w:rsidRDefault="00766EFA" w:rsidP="00766EFA">
      <w:pPr>
        <w:pStyle w:val="ListParagraph"/>
        <w:numPr>
          <w:ilvl w:val="0"/>
          <w:numId w:val="2"/>
        </w:numPr>
      </w:pPr>
      <w:r w:rsidRPr="0097425D">
        <w:t>Login to the bank app</w:t>
      </w:r>
      <w:r>
        <w:t xml:space="preserve"> with valid </w:t>
      </w:r>
      <w:r>
        <w:t>username and password</w:t>
      </w:r>
    </w:p>
    <w:p w14:paraId="2B63BEFB" w14:textId="77777777" w:rsidR="00766EFA" w:rsidRDefault="00766EFA" w:rsidP="00766EFA">
      <w:pPr>
        <w:pStyle w:val="ListParagraph"/>
        <w:numPr>
          <w:ilvl w:val="0"/>
          <w:numId w:val="2"/>
        </w:numPr>
      </w:pPr>
      <w:r>
        <w:t xml:space="preserve">Navigate to the menu Bills &gt; Airtime and Data Bundles </w:t>
      </w:r>
    </w:p>
    <w:p w14:paraId="195746E7" w14:textId="37FCEC02" w:rsidR="00C608A1" w:rsidRDefault="00766EFA" w:rsidP="00766EFA">
      <w:pPr>
        <w:pStyle w:val="ListParagraph"/>
        <w:numPr>
          <w:ilvl w:val="0"/>
          <w:numId w:val="2"/>
        </w:numPr>
      </w:pPr>
      <w:r>
        <w:t>Click on Airtime and Data Bundles menu, an Airtime purchase form page is loaded.</w:t>
      </w:r>
    </w:p>
    <w:p w14:paraId="4447D4E6" w14:textId="57B4FCDB" w:rsidR="00C608A1" w:rsidRDefault="00C608A1" w:rsidP="00C608A1">
      <w:pPr>
        <w:pStyle w:val="ListParagraph"/>
        <w:numPr>
          <w:ilvl w:val="0"/>
          <w:numId w:val="2"/>
        </w:numPr>
      </w:pPr>
      <w:r>
        <w:t>Select</w:t>
      </w:r>
      <w:r w:rsidR="00766EFA">
        <w:t xml:space="preserve"> the radio buttons for</w:t>
      </w:r>
      <w:r>
        <w:t xml:space="preserve"> airtel, </w:t>
      </w:r>
      <w:r w:rsidR="00465DF6">
        <w:t>Telkom</w:t>
      </w:r>
      <w:r>
        <w:t xml:space="preserve"> or Faiba</w:t>
      </w:r>
    </w:p>
    <w:p w14:paraId="55553A52" w14:textId="5F34DF49" w:rsidR="00766EFA" w:rsidRDefault="00766EFA" w:rsidP="00C608A1">
      <w:pPr>
        <w:pStyle w:val="ListParagraph"/>
        <w:numPr>
          <w:ilvl w:val="0"/>
          <w:numId w:val="2"/>
        </w:numPr>
      </w:pPr>
      <w:r>
        <w:t>The buttons are not clickable and therefore a customer cannot proceed from there</w:t>
      </w:r>
    </w:p>
    <w:p w14:paraId="1962F6ED" w14:textId="0598DA08" w:rsidR="00465DF6" w:rsidRPr="00465DF6" w:rsidRDefault="00465DF6" w:rsidP="00465DF6">
      <w:pPr>
        <w:ind w:left="360"/>
        <w:rPr>
          <w:b/>
          <w:bCs/>
        </w:rPr>
      </w:pPr>
      <w:r>
        <w:rPr>
          <w:b/>
          <w:bCs/>
        </w:rPr>
        <w:t xml:space="preserve">      </w:t>
      </w:r>
      <w:r w:rsidRPr="00465DF6">
        <w:rPr>
          <w:b/>
          <w:bCs/>
        </w:rPr>
        <w:t>Expected results</w:t>
      </w:r>
    </w:p>
    <w:p w14:paraId="04A79C79" w14:textId="60F0401A" w:rsidR="00465DF6" w:rsidRDefault="00465DF6" w:rsidP="00465DF6">
      <w:pPr>
        <w:pStyle w:val="ListParagraph"/>
      </w:pPr>
      <w:r>
        <w:t>A customer should be able to purchase Airtel ,</w:t>
      </w:r>
      <w:r w:rsidR="00B91616">
        <w:t xml:space="preserve"> </w:t>
      </w:r>
      <w:r>
        <w:t xml:space="preserve">Telkom and Faiba airtime </w:t>
      </w:r>
    </w:p>
    <w:p w14:paraId="7BD80307" w14:textId="77777777" w:rsidR="00ED22D8" w:rsidRDefault="00ED22D8" w:rsidP="00465DF6">
      <w:pPr>
        <w:pStyle w:val="ListParagraph"/>
      </w:pPr>
    </w:p>
    <w:p w14:paraId="2D2A6E2D" w14:textId="77777777" w:rsidR="00465DF6" w:rsidRPr="00C608A1" w:rsidRDefault="00465DF6" w:rsidP="00465DF6">
      <w:pPr>
        <w:pStyle w:val="ListParagraph"/>
        <w:rPr>
          <w:b/>
          <w:bCs/>
        </w:rPr>
      </w:pPr>
      <w:r w:rsidRPr="00C608A1">
        <w:rPr>
          <w:b/>
          <w:bCs/>
        </w:rPr>
        <w:t>Actual results</w:t>
      </w:r>
    </w:p>
    <w:p w14:paraId="4FD1923B" w14:textId="0D81B787" w:rsidR="00465DF6" w:rsidRPr="0097425D" w:rsidRDefault="00465DF6" w:rsidP="00465DF6">
      <w:pPr>
        <w:pStyle w:val="ListParagraph"/>
      </w:pPr>
      <w:r>
        <w:t>The buttons are not clickable</w:t>
      </w:r>
    </w:p>
    <w:p w14:paraId="5DD29055" w14:textId="77777777" w:rsidR="00056F72" w:rsidRDefault="00056F72" w:rsidP="00056F72">
      <w:pPr>
        <w:pStyle w:val="ListParagraph"/>
        <w:rPr>
          <w:b/>
          <w:bCs/>
        </w:rPr>
      </w:pPr>
      <w:r>
        <w:rPr>
          <w:b/>
          <w:bCs/>
        </w:rPr>
        <w:t>Severeighty of the bug</w:t>
      </w:r>
    </w:p>
    <w:p w14:paraId="71F800DD" w14:textId="77777777" w:rsidR="00056F72" w:rsidRDefault="00056F72" w:rsidP="00056F72">
      <w:pPr>
        <w:pStyle w:val="ListParagraph"/>
      </w:pPr>
      <w:r w:rsidRPr="00056F72">
        <w:t>High</w:t>
      </w:r>
    </w:p>
    <w:p w14:paraId="52462561" w14:textId="77777777" w:rsidR="00056F72" w:rsidRDefault="00056F72" w:rsidP="00056F72">
      <w:pPr>
        <w:pStyle w:val="ListParagraph"/>
        <w:rPr>
          <w:b/>
          <w:bCs/>
        </w:rPr>
      </w:pPr>
      <w:r w:rsidRPr="00056F72">
        <w:rPr>
          <w:b/>
          <w:bCs/>
        </w:rPr>
        <w:t>Priority of the bug</w:t>
      </w:r>
    </w:p>
    <w:p w14:paraId="6814E742" w14:textId="77777777" w:rsidR="00056F72" w:rsidRDefault="00056F72" w:rsidP="00056F72">
      <w:pPr>
        <w:pStyle w:val="ListParagraph"/>
      </w:pPr>
      <w:r w:rsidRPr="00056F72">
        <w:t>High</w:t>
      </w:r>
    </w:p>
    <w:p w14:paraId="04F8B3D5" w14:textId="77777777" w:rsidR="00056F72" w:rsidRDefault="00056F72" w:rsidP="00056F72">
      <w:pPr>
        <w:pStyle w:val="ListParagraph"/>
      </w:pPr>
      <w:r w:rsidRPr="00056F72">
        <w:rPr>
          <w:b/>
          <w:bCs/>
        </w:rPr>
        <w:t>Bug found by</w:t>
      </w:r>
      <w:r>
        <w:t>: Hannah</w:t>
      </w:r>
    </w:p>
    <w:p w14:paraId="5417B896" w14:textId="755025BD" w:rsidR="00056F72" w:rsidRDefault="00056F72" w:rsidP="00056F72">
      <w:pPr>
        <w:pStyle w:val="ListParagraph"/>
      </w:pPr>
      <w:r w:rsidRPr="00056F72">
        <w:rPr>
          <w:b/>
          <w:bCs/>
        </w:rPr>
        <w:t>Bug assigned to</w:t>
      </w:r>
      <w:r>
        <w:t>: Developer</w:t>
      </w:r>
      <w:r>
        <w:t>4</w:t>
      </w:r>
    </w:p>
    <w:p w14:paraId="2D1133E7" w14:textId="77777777" w:rsidR="00056F72" w:rsidRPr="00056F72" w:rsidRDefault="00056F72" w:rsidP="00056F72">
      <w:pPr>
        <w:pStyle w:val="ListParagraph"/>
      </w:pPr>
      <w:r w:rsidRPr="00056F72">
        <w:rPr>
          <w:b/>
          <w:bCs/>
        </w:rPr>
        <w:t>Date the bug was found</w:t>
      </w:r>
      <w:r>
        <w:t>: 2/07/2020</w:t>
      </w:r>
    </w:p>
    <w:p w14:paraId="12BF5240" w14:textId="0BBE48BB" w:rsidR="00C608A1" w:rsidRDefault="00C608A1" w:rsidP="00465DF6">
      <w:pPr>
        <w:pStyle w:val="ListParagraph"/>
      </w:pPr>
    </w:p>
    <w:p w14:paraId="739BC20B" w14:textId="4F367379" w:rsidR="00C608A1" w:rsidRDefault="00E7546B">
      <w:pPr>
        <w:rPr>
          <w:b/>
          <w:bCs/>
        </w:rPr>
      </w:pPr>
      <w:r w:rsidRPr="00E7546B">
        <w:rPr>
          <w:b/>
          <w:bCs/>
        </w:rPr>
        <w:t>Summary</w:t>
      </w:r>
    </w:p>
    <w:p w14:paraId="76F8C651" w14:textId="0800DD7E" w:rsidR="00E7546B" w:rsidRPr="00B62CCF" w:rsidRDefault="00E7546B">
      <w:r w:rsidRPr="00B62CCF">
        <w:t xml:space="preserve">For more </w:t>
      </w:r>
      <w:r w:rsidR="00B62CCF">
        <w:t>details about the bugs please play the recorded video on Selenium IDE</w:t>
      </w:r>
      <w:r w:rsidR="00056F72">
        <w:t>.</w:t>
      </w:r>
    </w:p>
    <w:sectPr w:rsidR="00E7546B" w:rsidRPr="00B62C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D01B70"/>
    <w:multiLevelType w:val="hybridMultilevel"/>
    <w:tmpl w:val="B2CA7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1D054B"/>
    <w:multiLevelType w:val="hybridMultilevel"/>
    <w:tmpl w:val="B2CA7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267E6"/>
    <w:multiLevelType w:val="hybridMultilevel"/>
    <w:tmpl w:val="B2CA7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tzQwsrA0NDY1tzRT0lEKTi0uzszPAykwrAUAF4EOwywAAAA="/>
  </w:docVars>
  <w:rsids>
    <w:rsidRoot w:val="0097425D"/>
    <w:rsid w:val="00056F72"/>
    <w:rsid w:val="00376C4A"/>
    <w:rsid w:val="00465DF6"/>
    <w:rsid w:val="00766EFA"/>
    <w:rsid w:val="0097425D"/>
    <w:rsid w:val="00B610C3"/>
    <w:rsid w:val="00B62CCF"/>
    <w:rsid w:val="00B91616"/>
    <w:rsid w:val="00C608A1"/>
    <w:rsid w:val="00D44A4C"/>
    <w:rsid w:val="00E60F42"/>
    <w:rsid w:val="00E7546B"/>
    <w:rsid w:val="00ED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14E05"/>
  <w15:chartTrackingRefBased/>
  <w15:docId w15:val="{9CDF5B3C-B005-4186-B1EB-657F0BDF9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F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8A1"/>
    <w:pPr>
      <w:ind w:left="720"/>
      <w:contextualSpacing/>
    </w:pPr>
  </w:style>
  <w:style w:type="character" w:styleId="Hyperlink">
    <w:name w:val="Hyperlink"/>
    <w:basedOn w:val="DefaultParagraphFont"/>
    <w:uiPriority w:val="99"/>
    <w:unhideWhenUsed/>
    <w:rsid w:val="00D44A4C"/>
    <w:rPr>
      <w:color w:val="0563C1" w:themeColor="hyperlink"/>
      <w:u w:val="single"/>
    </w:rPr>
  </w:style>
  <w:style w:type="character" w:styleId="UnresolvedMention">
    <w:name w:val="Unresolved Mention"/>
    <w:basedOn w:val="DefaultParagraphFont"/>
    <w:uiPriority w:val="99"/>
    <w:semiHidden/>
    <w:unhideWhenUsed/>
    <w:rsid w:val="00D44A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tail-onlinebanking-uat.co-opbank.co.ke/iportalweb/iRetail@1" TargetMode="External"/><Relationship Id="rId5" Type="http://schemas.openxmlformats.org/officeDocument/2006/relationships/hyperlink" Target="https://retail-onlinebanking-uat.co-opbank.co.ke/iportalweb/iRetail@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390</Words>
  <Characters>222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Sitati [Quality Assurance]</dc:creator>
  <cp:keywords/>
  <dc:description/>
  <cp:lastModifiedBy>Victor Sitati [Quality Assurance]</cp:lastModifiedBy>
  <cp:revision>6</cp:revision>
  <dcterms:created xsi:type="dcterms:W3CDTF">2020-07-01T12:10:00Z</dcterms:created>
  <dcterms:modified xsi:type="dcterms:W3CDTF">2020-07-02T10:30:00Z</dcterms:modified>
</cp:coreProperties>
</file>